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Dear Hiring Committee,</w:t>
      </w:r>
      <w:r>
        <w:br/>
      </w:r>
      <w:r>
        <w:t xml:space="preserve">I am writing to express my enthusiastic application for the University Lecturer position at a prestigious institution in Rome, Italy. As an accomplished academic with a passion for education and research, I am eager to contribute my expertise in [Your Field of Study] to your esteemed university. This opportunity aligns perfectly with my career goals of fostering intellectual growth, advancing scholarly inquiry, and engaging with the vibrant academic community of Italy Rome.</w:t>
      </w:r>
    </w:p>
    <w:p>
      <w:pPr>
        <w:pStyle w:val="BodyText"/>
      </w:pPr>
      <w:r>
        <w:t xml:space="preserve">With a PhD in [Your PhD Field] from [Your University], I have dedicated my professional life to bridging theoretical knowledge with practical application in higher education. Over the past [X years], I have served as a lecturer at [Previous Institution], where I designed and delivered courses on [Specific Subjects]. My teaching philosophy emphasizes critical thinking, interdisciplinary collaboration, and student-centered learning, all of which I believe are essential for preparing the next generation of scholars and professionals. In Italy Rome, where academic traditions are deeply rooted in innovation and cultural richness, I am confident that my approach will resonate with both students and faculty.</w:t>
      </w:r>
    </w:p>
    <w:p>
      <w:pPr>
        <w:pStyle w:val="BodyText"/>
      </w:pPr>
      <w:r>
        <w:t xml:space="preserve">My academic journey has been marked by a commitment to excellence in research. As a published scholar with [Number] peer-reviewed articles in journals such as [Journal Names], I have explored topics ranging from [Research Area 1] to [Research Area 2]. My work has been supported by grants from organizations like [Funding Body], and I have collaborated with international teams to address pressing global challenges. In Rome, I aim to expand these efforts by leveraging the city’s unique resources—such as its historical archives, cultural institutions, and networks of scholars—to pursue cutting-edge research that contributes to both local and global discourse. The opportunity to work within a university that values academic rigor and innovation is particularly appealing, as it would allow me to integrate my research into the classroom and mentor students in meaningful ways.</w:t>
      </w:r>
    </w:p>
    <w:p>
      <w:pPr>
        <w:pStyle w:val="BodyText"/>
      </w:pPr>
      <w:r>
        <w:t xml:space="preserve">What draws me most to the University Lecturer role in Italy Rome is the chance to engage with a dynamic academic environment that celebrates diversity and intellectual curiosity. The city of Rome itself, with its centuries-old universities, UNESCO World Heritage sites, and thriving cultural scene, offers an unparalleled backdrop for scholarly exploration. I am particularly inspired by [Specific University Name]’s emphasis on [mention a specific program, initiative, or value of the university]. For instance, your recent partnership with [Local Institution or Project] aligns with my interest in [related research or teaching focus], and I would be thrilled to contribute to such initiatives. Additionally, my fluency in Italian and proficiency in English (and any other languages) would enable me to connect seamlessly with students and colleagues across disciplines.</w:t>
      </w:r>
    </w:p>
    <w:p>
      <w:pPr>
        <w:pStyle w:val="BodyText"/>
      </w:pPr>
      <w:r>
        <w:t xml:space="preserve">In addition to my academic credentials, I bring a proven ability to adapt to new environments and collaborate effectively with diverse stakeholders. During my tenure at [Previous Institution], I coordinated interdisciplinary projects that brought together faculty from different departments, fostering a culture of innovation. I also organized workshops and seminars that attracted participants from across Europe, demonstrating my capacity to build networks and promote academic exchange. In Rome, I would be eager to contribute to similar efforts, whether through guest lectures, research collaborations with Italian institutions, or community outreach programs that bridge the university with local organizations.</w:t>
      </w:r>
    </w:p>
    <w:p>
      <w:pPr>
        <w:pStyle w:val="BodyText"/>
      </w:pPr>
      <w:r>
        <w:t xml:space="preserve">My teaching experience has also equipped me with the skills to create inclusive and engaging learning environments. I have received recognition for my ability to simplify complex concepts and encourage active participation in the classroom. For example, my course on [Course Title] was praised for its innovative use of technology and real-world case studies, which helped students develop practical skills alongside theoretical knowledge. In Rome, I would be excited to design courses that reflect the city’s historical and contemporary significance, such as [Proposed Course Name or Topic], while also incorporating emerging trends in my field.</w:t>
      </w:r>
    </w:p>
    <w:p>
      <w:pPr>
        <w:pStyle w:val="BodyText"/>
      </w:pPr>
      <w:r>
        <w:t xml:space="preserve">Finally, I am deeply committed to the values of integrity, inclusivity, and academic excellence that are central to Italian higher education. The opportunity to contribute to a university that prioritizes these principles is both humbling and motivating. I am confident that my background, vision, and enthusiasm make me a strong candidate for this role. Thank you for considering my application. I would be grateful for the opportunity to discuss how I can contribute to the continued success of your institution.</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Italy Rome</dc:title>
  <dc:creator/>
  <dc:language>en</dc:language>
  <cp:keywords/>
  <dcterms:created xsi:type="dcterms:W3CDTF">2026-07-23T12:16:48Z</dcterms:created>
  <dcterms:modified xsi:type="dcterms:W3CDTF">2026-07-23T12:16:48Z</dcterms:modified>
</cp:coreProperties>
</file>

<file path=docProps/custom.xml><?xml version="1.0" encoding="utf-8"?>
<Properties xmlns="http://schemas.openxmlformats.org/officeDocument/2006/custom-properties" xmlns:vt="http://schemas.openxmlformats.org/officeDocument/2006/docPropsVTypes"/>
</file>